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Qatar</w:t>
      </w:r>
      <w:r>
        <w:t xml:space="preserve"> </w:t>
      </w:r>
      <w:r>
        <w:t xml:space="preserve">Doha</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ocial Services Department</w:t>
      </w:r>
      <w:r>
        <w:br/>
      </w:r>
      <w:r>
        <w:t xml:space="preserve">[Organization Name in Qatar Doha]</w:t>
      </w:r>
      <w:r>
        <w:br/>
      </w:r>
      <w:r>
        <w:t xml:space="preserve">Doha, Qatar</w:t>
      </w:r>
    </w:p>
    <w:bookmarkStart w:id="20" w:name="X93e308d9f49a5be289d2ad632cca8e629f73dfe"/>
    <w:p>
      <w:pPr>
        <w:pStyle w:val="Heading2"/>
      </w:pPr>
      <w:r>
        <w:t xml:space="preserve">Subject: Enthusiastic Application for Social Work Internship in Qatar Doha</w:t>
      </w:r>
    </w:p>
    <w:p>
      <w:pPr>
        <w:pStyle w:val="FirstParagraph"/>
      </w:pPr>
      <w:r>
        <w:t xml:space="preserve">Dear Hiring Manager,</w:t>
      </w:r>
    </w:p>
    <w:p>
      <w:pPr>
        <w:pStyle w:val="BodyText"/>
      </w:pPr>
      <w:r>
        <w:t xml:space="preserve">With profound enthusiasm, I submit my application for the Social Work Internship position at your esteemed organization in Doha, Qatar. This</w:t>
      </w:r>
      <w:r>
        <w:t xml:space="preserve"> </w:t>
      </w:r>
      <w:r>
        <w:rPr>
          <w:bCs/>
          <w:b/>
        </w:rPr>
        <w:t xml:space="preserve">Internship Application Letter</w:t>
      </w:r>
      <w:r>
        <w:t xml:space="preserve"> </w:t>
      </w:r>
      <w:r>
        <w:t xml:space="preserve">represents not merely a professional opportunity, but a deeply personal commitment to advancing my journey as an emerging</w:t>
      </w:r>
      <w:r>
        <w:t xml:space="preserve"> </w:t>
      </w:r>
      <w:r>
        <w:rPr>
          <w:bCs/>
          <w:b/>
        </w:rPr>
        <w:t xml:space="preserve">Social Worker</w:t>
      </w:r>
      <w:r>
        <w:t xml:space="preserve"> </w:t>
      </w:r>
      <w:r>
        <w:t xml:space="preserve">within Qatar's dynamic cultural landscape. Having closely followed the transformative social initiatives underway across</w:t>
      </w:r>
      <w:r>
        <w:t xml:space="preserve"> </w:t>
      </w:r>
      <w:r>
        <w:rPr>
          <w:bCs/>
          <w:b/>
        </w:rPr>
        <w:t xml:space="preserve">Doha</w:t>
      </w:r>
      <w:r>
        <w:t xml:space="preserve">, I am compelled to contribute my academic foundation and compassionate dedication to your mission of fostering resilient communities in this vibrant Gulf nation.</w:t>
      </w:r>
    </w:p>
    <w:p>
      <w:pPr>
        <w:pStyle w:val="BodyText"/>
      </w:pPr>
      <w:r>
        <w:t xml:space="preserve">My academic journey at [Your University] culminated in a Bachelor of Social Work degree, where I immersed myself in coursework examining cross-cultural social systems, trauma-informed care, and community development strategies. This theoretical framework was rigorously applied during my volunteer work with the Qatar Red Crescent Society's Family Support Program in Al Thakira, where I assisted refugee families navigating resettlement challenges. Witnessing firsthand how culturally sensitive interventions could dismantle barriers to integration—particularly in Doha's diverse expatriate communities—confirmed my conviction that effective social work requires both academic rigor and profound cultural humility. This experience directly aligns with Qatar's National Vision 2030 priorities of building an inclusive society through compassionate service.</w:t>
      </w:r>
    </w:p>
    <w:p>
      <w:pPr>
        <w:pStyle w:val="BodyText"/>
      </w:pPr>
      <w:r>
        <w:t xml:space="preserve">What distinguishes my approach as a future</w:t>
      </w:r>
      <w:r>
        <w:t xml:space="preserve"> </w:t>
      </w:r>
      <w:r>
        <w:rPr>
          <w:bCs/>
          <w:b/>
        </w:rPr>
        <w:t xml:space="preserve">Social Worker</w:t>
      </w:r>
      <w:r>
        <w:t xml:space="preserve"> </w:t>
      </w:r>
      <w:r>
        <w:t xml:space="preserve">is my specialized understanding of Qatar's unique social ecology. During my research on Gulf migration patterns, I analyzed the specific challenges faced by South Asian domestic workers in Doha—a demographic representing 85% of Qatar's migrant labor force. My university thesis examined culturally competent communication strategies for addressing workplace exploitation cases, a project informed by interviews with community leaders at the Migrant Workers' Rights Center in Education City. This work revealed how language barriers and cultural norms often prevent vulnerable populations from accessing support—insights I am eager to apply within your organization's framework to enhance service delivery across Doha.</w:t>
      </w:r>
    </w:p>
    <w:p>
      <w:pPr>
        <w:pStyle w:val="BodyText"/>
      </w:pPr>
      <w:r>
        <w:t xml:space="preserve">I recognize that Qatar Doha presents a distinctive context for social work practice, where traditional family structures intersect with rapid modernization and an international population exceeding 80% of the total resident community. My training at [University] included extensive study of Islamic social welfare principles and their contemporary application in Muslim-majority societies, equipping me to navigate this nuanced environment with respect. I have also completed a specialized certification in Trauma Recovery for Refugees through the International Organization for Migration (IOM), directly relevant to supporting displaced populations within Qatar's expanding humanitarian corridors.</w:t>
      </w:r>
    </w:p>
    <w:p>
      <w:pPr>
        <w:pStyle w:val="BodyText"/>
      </w:pPr>
      <w:r>
        <w:t xml:space="preserve">My practical skills are rigorously honed through multiple field experiences. As a Community Support Intern at Al-Amal Center for People of Determination, I developed individualized care plans for clients with physical disabilities while coordinating vocational training workshops—skills transferable to Qatar's growing focus on inclusive employment initiatives under the National Employment Strategy. Additionally, my proficiency in Arabic (B1 level) and English (fluent), coupled with my experience in using digital case management systems like Salesforce CRM, positions me to contribute immediately upon joining your team. I am particularly drawn to [Organization Name]'s innovative work with marginalized youth at Al Wakra Community Center—a model that mirrors the holistic, strength-based approach I advocate for in my practice.</w:t>
      </w:r>
    </w:p>
    <w:p>
      <w:pPr>
        <w:pStyle w:val="BodyText"/>
      </w:pPr>
      <w:r>
        <w:t xml:space="preserve">Why Qatar Doha specifically? This city has become a global laboratory for social innovation where international best practices merge with Qatari values of hospitality (al-karama) and community stewardship. The government's recent launch of the Social Services Sector Strategy 2030 exemplifies this progressive trajectory, creating an ideal environment for an intern to learn from pioneers in the field. I am not merely seeking a placement—I am seeking to immerse myself in Qatar's social fabric, understand local nuances of community engagement, and contribute meaningfully to your organization's vision of building "a society where every individual thrives." My goal as a</w:t>
      </w:r>
      <w:r>
        <w:t xml:space="preserve"> </w:t>
      </w:r>
      <w:r>
        <w:rPr>
          <w:bCs/>
          <w:b/>
        </w:rPr>
        <w:t xml:space="preserve">Social Worker</w:t>
      </w:r>
      <w:r>
        <w:t xml:space="preserve"> </w:t>
      </w:r>
      <w:r>
        <w:t xml:space="preserve">is to become part of the solution for Doha's most vulnerable citizens, ensuring their voices shape the city's future development.</w:t>
      </w:r>
    </w:p>
    <w:p>
      <w:pPr>
        <w:pStyle w:val="BodyText"/>
      </w:pPr>
      <w:r>
        <w:t xml:space="preserve">My academic record (GPA: 3.7/4.0) and consistent community service—including organizing Ramadan food drives serving 50+ families at Al Jassasiya Community Center—demonstrate my commitment to ethical practice. I am particularly inspired by your organization's recent collaboration with the Ministry of Public Health on mental wellness programs for migrant communities, a initiative that perfectly embodies the integrated approach I strive to develop. I am eager to bring my skills in needs assessment, crisis intervention documentation, and community partnership building to your team while learning from Qatar's leading social service professionals.</w:t>
      </w:r>
    </w:p>
    <w:p>
      <w:pPr>
        <w:pStyle w:val="BodyText"/>
      </w:pPr>
      <w:r>
        <w:t xml:space="preserve">I understand that an effective</w:t>
      </w:r>
      <w:r>
        <w:t xml:space="preserve"> </w:t>
      </w:r>
      <w:r>
        <w:rPr>
          <w:bCs/>
          <w:b/>
        </w:rPr>
        <w:t xml:space="preserve">Internship Application Letter</w:t>
      </w:r>
      <w:r>
        <w:t xml:space="preserve"> </w:t>
      </w:r>
      <w:r>
        <w:t xml:space="preserve">must reflect both aspiration and practical readiness. Therefore, I have prepared a comprehensive portfolio including my resume detailing 350+ hours of field experience, two letters of recommendation from licensed social workers in Qatar, and my thesis on migrant welfare frameworks. I am available for an interview at your earliest convenience—whether in person at your Doha office or via video conference—and will promptly accommodate all scheduling requirements.</w:t>
      </w:r>
    </w:p>
    <w:p>
      <w:pPr>
        <w:pStyle w:val="BodyText"/>
      </w:pPr>
      <w:r>
        <w:t xml:space="preserve">Qatar's journey toward becoming a model of social sustainability presents an extraordinary opportunity for emerging professionals like myself to learn from its visionary leadership while contributing our fresh perspectives. I am confident that my academic preparation, cultural adaptability, and unwavering commitment to social justice make me an ideal candidate for this internship. Thank you for considering my application—I look forward to discussing how my passion for compassionate service can support your mission as a</w:t>
      </w:r>
      <w:r>
        <w:t xml:space="preserve"> </w:t>
      </w:r>
      <w:r>
        <w:rPr>
          <w:bCs/>
          <w:b/>
        </w:rPr>
        <w:t xml:space="preserve">Social Worker</w:t>
      </w:r>
      <w:r>
        <w:t xml:space="preserve"> </w:t>
      </w:r>
      <w:r>
        <w:t xml:space="preserve">in the heart of</w:t>
      </w:r>
      <w:r>
        <w:t xml:space="preserve"> </w:t>
      </w:r>
      <w:r>
        <w:rPr>
          <w:bCs/>
          <w:b/>
        </w:rPr>
        <w:t xml:space="preserve">Doha</w:t>
      </w:r>
      <w:r>
        <w:t xml:space="preserv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the requirement of minimum 800 words (approx. 852 words) and strategically incorporates all specified terms ("Internship Application Letter," "Social Worker," "Qatar Doha") with contextual relevance throughout the content, reflecting professional social work practice in Qatar's unique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Qatar Doha</dc:title>
  <dc:creator/>
  <dc:language>en</dc:language>
  <cp:keywords/>
  <dcterms:created xsi:type="dcterms:W3CDTF">2025-12-09T01:49:15Z</dcterms:created>
  <dcterms:modified xsi:type="dcterms:W3CDTF">2025-12-09T01:49:15Z</dcterms:modified>
</cp:coreProperties>
</file>

<file path=docProps/custom.xml><?xml version="1.0" encoding="utf-8"?>
<Properties xmlns="http://schemas.openxmlformats.org/officeDocument/2006/custom-properties" xmlns:vt="http://schemas.openxmlformats.org/officeDocument/2006/docPropsVTypes"/>
</file>